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ascii="Segoe Print" w:hAnsi="Segoe Print" w:eastAsia="Segoe Print"/>
          <w:sz w:val="18"/>
        </w:rPr>
        <w:t xml:space="preserve">0824_pychology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4_pychology-and_conversation</w:t>
      </w:r>
    </w:p>
    <w:p>
      <w:pPr>
        <w:pStyle w:val="BodyText"/>
      </w:pPr>
      <w:r>
        <w:rPr>
          <w:rFonts w:ascii="Segoe Print" w:hAnsi="Segoe Print" w:eastAsia="Segoe Print"/>
          <w:sz w:val="18"/>
        </w:rP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1: The Role of Self-Improvement in Mental Health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’ve been thinking a lot about how crucial self-improvement is for mental heal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Absolutely! It’s all about building resilience, right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We should focus on progress rather than getting caught up in external validation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agree, but it feels tough sometimes when I don’t see immediate result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I get that. It’s like planting a seed; you have to give it time to grow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Well said! But, honestly, there are days when I feel discouraged. How do you cope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Whenever I hit a wall, I remind myself that each effort counts, even the smallest on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good point. Maybe I need to shift my perspective on failur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otally! Every setback is just a setup for a comeba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ou make it sound so simple! But what about when it feels overwhelming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True, it can be daunting. Sometimes, just taking a break helps to regain perspectiv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Yeah, but I also wonder if I should be pushing through those tough moment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Balance is key! Pushing through can be beneficial, but rest is equally importan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 makes sense. I’ll try to remember that next time I feel stuck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rPr>
          <w:rFonts w:ascii="Segoe Print" w:hAnsi="Segoe Print" w:eastAsia="Segoe Print"/>
          <w:sz w:val="18"/>
        </w:rPr>
        <w:t xml:space="preserve">Conversation 2: Emotional Detachment and Personal Growth</w:t>
      </w:r>
    </w:p>
    <w:p>
      <w:pPr>
        <w:pStyle w:val="FirstParagraph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Have you noticed how often we let outside influences derail our progres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so true! It can feel like a whirlwind of distractions sometime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ee your point, but isn’t it natural to want recognition from others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ure, seeking validation is human, but it can lead to a cycle of dependenc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That’s a bit harsh, don’t you think? I mean, support from friends matters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Of course! I just think it’s vital to anchor our self-worth internall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Hmm, I can appreciate that. But what about those days you don’t feel happy?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ven then, progress is possible. It’s not always about being elate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suppose. But I also feel like the world won’t stop just because I’m having a bad day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Exactly! Life keeps rolling. That’s why personal accountability is crucial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Kind of a tough love approach, huh? But it does resonate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Sometimes tough love is what we need to push ourselves forward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Nova</w:t>
      </w:r>
      <w:r>
        <w:rPr>
          <w:rFonts w:ascii="Segoe Print" w:hAnsi="Segoe Print" w:eastAsia="Segoe Print"/>
          <w:sz w:val="18"/>
        </w:rPr>
        <w:t xml:space="preserve">: I can agree with that! I’ll give this self-motivation thing another shot.</w:t>
      </w:r>
    </w:p>
    <w:p>
      <w:pPr>
        <w:pStyle w:val="BodyText"/>
      </w:pPr>
      <w:r>
        <w:rPr>
          <w:rFonts w:ascii="Segoe Print" w:hAnsi="Segoe Print" w:eastAsia="Segoe Print"/>
          <w:b/>
          <w:bCs/>
          <w:sz w:val="18"/>
        </w:rPr>
        <w:t xml:space="preserve">Alloy</w:t>
      </w:r>
      <w:r>
        <w:rPr>
          <w:rFonts w:ascii="Segoe Print" w:hAnsi="Segoe Print" w:eastAsia="Segoe Print"/>
          <w:sz w:val="18"/>
        </w:rPr>
        <w:t xml:space="preserve">: Great! Just remember, every bit of effort counts, no matter the mood.</w:t>
      </w:r>
    </w:p>
    <w:bookmarkEnd w:id="21"/>
    <w:sectPr>
      <w:pgMar w:top="288" w:bottom="288" w:left="288" w:right="288"/>
      <w:cols w:num="2" w:equalWidth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5Z</dcterms:created>
  <dcterms:modified xsi:type="dcterms:W3CDTF">2024-09-03T05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